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724C" w:rsidRPr="00EC567F" w:rsidRDefault="002A724C">
      <w:pPr>
        <w:rPr>
          <w:sz w:val="24"/>
        </w:rPr>
      </w:pPr>
      <w:r w:rsidRPr="00EC567F">
        <w:rPr>
          <w:sz w:val="24"/>
        </w:rPr>
        <w:t>Jia Wen Lee</w:t>
      </w:r>
    </w:p>
    <w:p w:rsidR="002A724C" w:rsidRPr="00EC567F" w:rsidRDefault="002A724C">
      <w:pPr>
        <w:rPr>
          <w:sz w:val="24"/>
        </w:rPr>
      </w:pPr>
      <w:r w:rsidRPr="00EC567F">
        <w:rPr>
          <w:sz w:val="24"/>
        </w:rPr>
        <w:t>ABE516x</w:t>
      </w:r>
      <w:r w:rsidR="00EC567F">
        <w:rPr>
          <w:sz w:val="24"/>
        </w:rPr>
        <w:t>:</w:t>
      </w:r>
      <w:r w:rsidRPr="00EC567F">
        <w:rPr>
          <w:sz w:val="24"/>
        </w:rPr>
        <w:t xml:space="preserve"> Linear Regression</w:t>
      </w:r>
      <w:r w:rsidR="00EC567F">
        <w:rPr>
          <w:sz w:val="24"/>
        </w:rPr>
        <w:t xml:space="preserve"> using</w:t>
      </w:r>
      <w:r w:rsidRPr="00EC567F">
        <w:rPr>
          <w:sz w:val="24"/>
        </w:rPr>
        <w:t xml:space="preserve"> </w:t>
      </w:r>
      <w:r w:rsidR="00EC567F">
        <w:rPr>
          <w:sz w:val="24"/>
        </w:rPr>
        <w:t>own</w:t>
      </w:r>
      <w:r w:rsidRPr="00EC567F">
        <w:rPr>
          <w:sz w:val="24"/>
        </w:rPr>
        <w:t xml:space="preserve"> dataset.</w:t>
      </w:r>
    </w:p>
    <w:p w:rsidR="002A724C" w:rsidRDefault="002A724C">
      <w:r>
        <w:t>MATLAB was used for this task</w:t>
      </w:r>
    </w:p>
    <w:p w:rsidR="002A724C" w:rsidRPr="00EC567F" w:rsidRDefault="002A724C">
      <w:pPr>
        <w:rPr>
          <w:b/>
        </w:rPr>
      </w:pPr>
      <w:r w:rsidRPr="00EC567F">
        <w:rPr>
          <w:b/>
        </w:rPr>
        <w:t>Introduction:</w:t>
      </w:r>
    </w:p>
    <w:p w:rsidR="002A724C" w:rsidRDefault="002A724C">
      <w:r>
        <w:t xml:space="preserve">I have data from LiDAR </w:t>
      </w:r>
      <w:r>
        <w:t xml:space="preserve">that </w:t>
      </w:r>
      <w:r>
        <w:t xml:space="preserve">consist of relative signal strength index (RSSI), distance and LiDAR beam angle. </w:t>
      </w:r>
      <w:r>
        <w:t xml:space="preserve"> I know that RSSI value is affected by scan distance. RSSI value will be used as a metric for soil surface feature as such I would like RSSI values to be independent of distance. Linear regression is used to see if I can get a good model for RSSI and distance in order to </w:t>
      </w:r>
      <w:r w:rsidR="00EC567F">
        <w:t>correct</w:t>
      </w:r>
      <w:r>
        <w:t xml:space="preserve"> RSSI value</w:t>
      </w:r>
      <w:r w:rsidR="00EC567F">
        <w:t xml:space="preserve"> base on distance.</w:t>
      </w:r>
      <w:r>
        <w:t xml:space="preserve"> </w:t>
      </w:r>
    </w:p>
    <w:p w:rsidR="00EC567F" w:rsidRDefault="00EC567F"/>
    <w:p w:rsidR="002A724C" w:rsidRPr="00EC567F" w:rsidRDefault="002A724C">
      <w:pPr>
        <w:rPr>
          <w:b/>
        </w:rPr>
      </w:pPr>
      <w:r w:rsidRPr="00EC567F">
        <w:rPr>
          <w:b/>
        </w:rPr>
        <w:t>Data:</w:t>
      </w:r>
    </w:p>
    <w:p w:rsidR="00572A31" w:rsidRDefault="002A724C">
      <w:r>
        <w:rPr>
          <w:noProof/>
        </w:rPr>
        <w:drawing>
          <wp:inline distT="0" distB="0" distL="0" distR="0" wp14:anchorId="32BC4F68" wp14:editId="761A2003">
            <wp:extent cx="5638800" cy="3019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67F" w:rsidRDefault="00EC567F"/>
    <w:p w:rsidR="00EC567F" w:rsidRDefault="00EC567F">
      <w:pPr>
        <w:rPr>
          <w:b/>
        </w:rPr>
      </w:pPr>
      <w:r>
        <w:rPr>
          <w:b/>
        </w:rPr>
        <w:br w:type="page"/>
      </w:r>
    </w:p>
    <w:p w:rsidR="00EC567F" w:rsidRDefault="00EC567F">
      <w:pPr>
        <w:rPr>
          <w:b/>
        </w:rPr>
      </w:pPr>
      <w:r w:rsidRPr="00EC567F">
        <w:rPr>
          <w:b/>
        </w:rPr>
        <w:lastRenderedPageBreak/>
        <w:t>Code:</w:t>
      </w:r>
    </w:p>
    <w:p w:rsidR="00EC567F" w:rsidRPr="00EC567F" w:rsidRDefault="00EC567F">
      <w:pPr>
        <w:rPr>
          <w:b/>
        </w:rPr>
      </w:pPr>
      <w:r>
        <w:t>Data was filtered to keep only LiDAR scan values that were close to perpendicular to the scan surface to remove possible effect of scan angle.</w:t>
      </w:r>
      <w:r>
        <w:rPr>
          <w:noProof/>
        </w:rPr>
        <w:t xml:space="preserve"> Mean polar distance and RSSI of each dataset was calculated</w:t>
      </w:r>
      <w:r>
        <w:rPr>
          <w:noProof/>
        </w:rPr>
        <w:drawing>
          <wp:inline distT="0" distB="0" distL="0" distR="0" wp14:anchorId="3762B4CA" wp14:editId="4B4678BA">
            <wp:extent cx="5943600" cy="17418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724C" w:rsidRDefault="00EC567F">
      <w:r>
        <w:t>Linear model was fitted onto the data and confidence interval was calculated from the linear model.</w:t>
      </w:r>
    </w:p>
    <w:p w:rsidR="00EC567F" w:rsidRDefault="00EC567F">
      <w:r>
        <w:rPr>
          <w:noProof/>
        </w:rPr>
        <w:drawing>
          <wp:inline distT="0" distB="0" distL="0" distR="0" wp14:anchorId="45364F6A" wp14:editId="6696DAEA">
            <wp:extent cx="2219325" cy="13239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67F" w:rsidRDefault="00EC567F" w:rsidP="00EC56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t xml:space="preserve">Figure of </w:t>
      </w:r>
      <w:r w:rsidRPr="00EC567F">
        <w:t>data, linear fit and confidence interval</w:t>
      </w:r>
      <w:r>
        <w:t xml:space="preserve"> was plotted.</w:t>
      </w:r>
    </w:p>
    <w:p w:rsidR="00EC567F" w:rsidRDefault="00EC567F">
      <w:r>
        <w:rPr>
          <w:noProof/>
        </w:rPr>
        <w:drawing>
          <wp:inline distT="0" distB="0" distL="0" distR="0" wp14:anchorId="1B1407F2" wp14:editId="298D3CAE">
            <wp:extent cx="4400550" cy="20097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67F" w:rsidRDefault="00EC567F"/>
    <w:p w:rsidR="00EC567F" w:rsidRDefault="00EC567F">
      <w:pPr>
        <w:rPr>
          <w:b/>
        </w:rPr>
      </w:pPr>
      <w:r>
        <w:rPr>
          <w:b/>
        </w:rPr>
        <w:br w:type="page"/>
      </w:r>
    </w:p>
    <w:p w:rsidR="00EC567F" w:rsidRPr="00EC567F" w:rsidRDefault="00EC567F">
      <w:pPr>
        <w:rPr>
          <w:b/>
        </w:rPr>
      </w:pPr>
      <w:r w:rsidRPr="00EC567F">
        <w:rPr>
          <w:b/>
        </w:rPr>
        <w:lastRenderedPageBreak/>
        <w:t>Result:</w:t>
      </w:r>
    </w:p>
    <w:p w:rsidR="002A724C" w:rsidRDefault="002A724C">
      <w:r>
        <w:rPr>
          <w:noProof/>
        </w:rPr>
        <w:drawing>
          <wp:inline distT="0" distB="0" distL="0" distR="0" wp14:anchorId="32614E13" wp14:editId="1E5D2B66">
            <wp:extent cx="5943600" cy="49231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67F" w:rsidRDefault="00EC567F">
      <w:r>
        <w:t>R-Squared Value</w:t>
      </w:r>
    </w:p>
    <w:p w:rsidR="002A724C" w:rsidRDefault="002A724C">
      <w:r>
        <w:rPr>
          <w:noProof/>
        </w:rPr>
        <w:drawing>
          <wp:inline distT="0" distB="0" distL="0" distR="0" wp14:anchorId="688978DE" wp14:editId="7CEECEFC">
            <wp:extent cx="3581400" cy="1143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67F" w:rsidRDefault="00EC567F">
      <w:pPr>
        <w:rPr>
          <w:b/>
        </w:rPr>
      </w:pPr>
      <w:r w:rsidRPr="00EC567F">
        <w:rPr>
          <w:b/>
        </w:rPr>
        <w:t>Discussion:</w:t>
      </w:r>
    </w:p>
    <w:p w:rsidR="00EC567F" w:rsidRPr="00EC567F" w:rsidRDefault="00EC567F">
      <w:r>
        <w:t xml:space="preserve">R-Squared value was used to determine how well model fits the data. </w:t>
      </w:r>
      <w:r w:rsidR="004262AE">
        <w:t xml:space="preserve">R-Squared value is high which means this model fits data well. Confidence interval captures quite a large portion of the data as well. </w:t>
      </w:r>
      <w:r>
        <w:t xml:space="preserve">Though </w:t>
      </w:r>
      <w:r>
        <w:t>R-Squared</w:t>
      </w:r>
      <w:r>
        <w:t xml:space="preserve"> value was high, it can be visually seen that </w:t>
      </w:r>
      <w:r w:rsidR="004262AE">
        <w:t>a second order model might work better than a linear model.</w:t>
      </w:r>
      <w:bookmarkStart w:id="0" w:name="_GoBack"/>
      <w:bookmarkEnd w:id="0"/>
    </w:p>
    <w:sectPr w:rsidR="00EC567F" w:rsidRPr="00EC56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TQ0tjAzMzczNTJR0lEKTi0uzszPAykwrAUA2o1GqiwAAAA="/>
  </w:docVars>
  <w:rsids>
    <w:rsidRoot w:val="002A724C"/>
    <w:rsid w:val="002A724C"/>
    <w:rsid w:val="004262AE"/>
    <w:rsid w:val="004867D3"/>
    <w:rsid w:val="007E7693"/>
    <w:rsid w:val="00B66532"/>
    <w:rsid w:val="00EC5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AFE29"/>
  <w15:chartTrackingRefBased/>
  <w15:docId w15:val="{6C46AF7E-A1DF-450A-B95B-F1C6909EA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3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Jia W [ABE]</dc:creator>
  <cp:keywords/>
  <dc:description/>
  <cp:lastModifiedBy>Lee, Jia W [ABE]</cp:lastModifiedBy>
  <cp:revision>1</cp:revision>
  <dcterms:created xsi:type="dcterms:W3CDTF">2019-10-07T19:45:00Z</dcterms:created>
  <dcterms:modified xsi:type="dcterms:W3CDTF">2019-10-07T22:03:00Z</dcterms:modified>
</cp:coreProperties>
</file>